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f77f37d8dc153fe17281095f92e1742fd4867"/>
      <w:r>
        <w:rPr>
          <w:b/>
        </w:rPr>
        <w:t xml:space="preserve">ПРОТОКОЛ ПРО РЕЗУЛЬТАТИ ЗЕМЕЛЬНИХ ТОРГІВ № LRE001-UA-20240328-954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арханге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одного фонду площею 9 га за адресою: Кіровоградська область, Голованівський район, за межами с. Голубен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водного фонду загальною площею 9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61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7 2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8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СЬ ТАК УЛОВ", ЄДРПОУ: 456293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сенко Анастасія Вячеславівна, ІПН/РНОКПП: 31233180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ОСЬ ТАК УЛОВ", ЄДРПОУ: 456293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60,25 грн (одна тисяча триста шіст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68,20 грн (п'ять тисяч чотириста шістдесят вісім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 736,80 грн (двадцять одна тисяча сімсот тридцять шіс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с-ще Новоарх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998150000115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с-ще Новоарх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898120000115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ОСЬ ТАК УЛОВ", ЄДРПОУ: 4562938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архангель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32:52Z</dcterms:created>
  <dcterms:modified xsi:type="dcterms:W3CDTF">2024-05-20T08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